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C884D" w14:textId="684CF5CA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 </w:t>
      </w:r>
      <w:proofErr w:type="spellStart"/>
      <w:r>
        <w:rPr>
          <w:rFonts w:ascii="Times New Roman" w:hAnsi="Times New Roman" w:cs="Times New Roman"/>
          <w:sz w:val="24"/>
          <w:szCs w:val="24"/>
        </w:rPr>
        <w:t>Vikn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/l Subramaniam</w:t>
      </w:r>
    </w:p>
    <w:p w14:paraId="6B7E3367" w14:textId="6386DB45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96D2CA" w14:textId="7C1E55BF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 Patients</w:t>
      </w:r>
    </w:p>
    <w:p w14:paraId="32CC7893" w14:textId="693A605D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8FBC21" w14:textId="49FD1E26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s:</w:t>
      </w:r>
    </w:p>
    <w:p w14:paraId="0E7A83C8" w14:textId="0D1E3952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89B1F7" w14:textId="4C7D2CE4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010B3" w14:textId="43FD961E" w:rsidR="00A278B5" w:rsidRDefault="00A27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93C998" w14:textId="4312A5A4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 </w:t>
      </w:r>
      <w:r>
        <w:rPr>
          <w:rFonts w:ascii="Times New Roman" w:hAnsi="Times New Roman" w:cs="Times New Roman"/>
          <w:sz w:val="24"/>
          <w:szCs w:val="24"/>
        </w:rPr>
        <w:t xml:space="preserve">Ramanuja Naidu a/l </w:t>
      </w:r>
      <w:proofErr w:type="spellStart"/>
      <w:r>
        <w:rPr>
          <w:rFonts w:ascii="Times New Roman" w:hAnsi="Times New Roman" w:cs="Times New Roman"/>
          <w:sz w:val="24"/>
          <w:szCs w:val="24"/>
        </w:rPr>
        <w:t>Ragupath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idu</w:t>
      </w:r>
    </w:p>
    <w:p w14:paraId="63A9CC4E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0FB850" w14:textId="0CA8D3F2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atients</w:t>
      </w:r>
    </w:p>
    <w:p w14:paraId="6A1E7EB8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F058BF" w14:textId="43D7A249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s:</w:t>
      </w:r>
    </w:p>
    <w:p w14:paraId="4279AD46" w14:textId="50F93FB4" w:rsidR="00A278B5" w:rsidRDefault="00A27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429986" w14:textId="579F258E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nth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/l Vijeyan</w:t>
      </w:r>
    </w:p>
    <w:p w14:paraId="45089EB8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BDC831" w14:textId="4308C4B1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atients</w:t>
      </w:r>
    </w:p>
    <w:p w14:paraId="69B5E759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7942BD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s:</w:t>
      </w:r>
    </w:p>
    <w:p w14:paraId="050DBE1A" w14:textId="77777777" w:rsid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74D6BC" w14:textId="77777777" w:rsidR="00A278B5" w:rsidRPr="00A278B5" w:rsidRDefault="00A278B5" w:rsidP="00A278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278B5" w:rsidRPr="00A27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DQwNzQ3MzIzNzRT0lEKTi0uzszPAykwrAUA1eQ0sSwAAAA="/>
  </w:docVars>
  <w:rsids>
    <w:rsidRoot w:val="00A278B5"/>
    <w:rsid w:val="00A2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EA77C"/>
  <w15:chartTrackingRefBased/>
  <w15:docId w15:val="{BDFFB0CF-91A4-41E6-AADE-6FB5EEE7D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HRAF BIN MOHD SALLEH</dc:creator>
  <cp:keywords/>
  <dc:description/>
  <cp:lastModifiedBy>MUHAMMAD ASHRAF BIN MOHD SALLEH</cp:lastModifiedBy>
  <cp:revision>1</cp:revision>
  <dcterms:created xsi:type="dcterms:W3CDTF">2022-03-29T04:17:00Z</dcterms:created>
  <dcterms:modified xsi:type="dcterms:W3CDTF">2022-03-29T04:23:00Z</dcterms:modified>
</cp:coreProperties>
</file>